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5E3386" w:rsidRDefault="0006445E" w:rsidP="008759F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44"/>
          <w:szCs w:val="44"/>
        </w:rPr>
        <w:t>З</w:t>
      </w:r>
      <w:r w:rsidR="008759FC" w:rsidRPr="005E3386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5E3386" w:rsidRDefault="008759FC" w:rsidP="008759FC">
      <w:pPr>
        <w:jc w:val="center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28"/>
          <w:szCs w:val="28"/>
        </w:rPr>
        <w:t xml:space="preserve">проведено на </w:t>
      </w:r>
      <w:r w:rsidR="00964135">
        <w:rPr>
          <w:rFonts w:cs="Times New Roman"/>
          <w:b/>
          <w:sz w:val="28"/>
          <w:szCs w:val="28"/>
        </w:rPr>
        <w:t>16</w:t>
      </w:r>
      <w:r w:rsidRPr="005E3386">
        <w:rPr>
          <w:rFonts w:cs="Times New Roman"/>
          <w:b/>
          <w:sz w:val="28"/>
          <w:szCs w:val="28"/>
        </w:rPr>
        <w:t>.</w:t>
      </w:r>
      <w:r w:rsidR="00964135">
        <w:rPr>
          <w:rFonts w:cs="Times New Roman"/>
          <w:b/>
          <w:sz w:val="28"/>
          <w:szCs w:val="28"/>
        </w:rPr>
        <w:t>07</w:t>
      </w:r>
      <w:r w:rsidR="00BD5ABA" w:rsidRPr="005E3386">
        <w:rPr>
          <w:rFonts w:cs="Times New Roman"/>
          <w:b/>
          <w:sz w:val="28"/>
          <w:szCs w:val="28"/>
        </w:rPr>
        <w:t>.2</w:t>
      </w:r>
      <w:r w:rsidRPr="005E3386">
        <w:rPr>
          <w:rFonts w:cs="Times New Roman"/>
          <w:b/>
          <w:sz w:val="28"/>
          <w:szCs w:val="28"/>
        </w:rPr>
        <w:t>01</w:t>
      </w:r>
      <w:r w:rsidR="00C07DBD" w:rsidRPr="005E3386">
        <w:rPr>
          <w:rFonts w:cs="Times New Roman"/>
          <w:b/>
          <w:sz w:val="28"/>
          <w:szCs w:val="28"/>
        </w:rPr>
        <w:t>8</w:t>
      </w:r>
      <w:r w:rsidR="0006445E">
        <w:rPr>
          <w:rFonts w:cs="Times New Roman"/>
          <w:b/>
          <w:sz w:val="28"/>
          <w:szCs w:val="28"/>
        </w:rPr>
        <w:t> г.</w:t>
      </w:r>
    </w:p>
    <w:p w:rsidR="00630995" w:rsidRDefault="00630995" w:rsidP="007417B7">
      <w:pPr>
        <w:jc w:val="both"/>
        <w:rPr>
          <w:rFonts w:cs="Times New Roman"/>
          <w:b/>
        </w:rPr>
      </w:pPr>
    </w:p>
    <w:p w:rsidR="00DB73ED" w:rsidRDefault="00DB73ED" w:rsidP="007417B7">
      <w:pPr>
        <w:jc w:val="both"/>
        <w:rPr>
          <w:rFonts w:cs="Times New Roman"/>
          <w:b/>
        </w:rPr>
      </w:pPr>
    </w:p>
    <w:p w:rsidR="00DB73ED" w:rsidRPr="005E3386" w:rsidRDefault="00DB73ED" w:rsidP="007417B7">
      <w:pPr>
        <w:jc w:val="both"/>
        <w:rPr>
          <w:rFonts w:cs="Times New Roman"/>
          <w:b/>
        </w:rPr>
      </w:pPr>
    </w:p>
    <w:p w:rsidR="00162F29" w:rsidRPr="005E3386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рисъствали</w:t>
      </w:r>
      <w:r w:rsidRPr="005E3386">
        <w:rPr>
          <w:rFonts w:cs="Times New Roman"/>
        </w:rPr>
        <w:t>:</w:t>
      </w:r>
      <w:r w:rsidR="001E2350" w:rsidRPr="005E3386">
        <w:rPr>
          <w:rFonts w:cs="Times New Roman"/>
        </w:rPr>
        <w:tab/>
      </w:r>
      <w:r w:rsidR="00B00A82" w:rsidRPr="005E3386">
        <w:rPr>
          <w:rFonts w:cs="Times New Roman"/>
        </w:rPr>
        <w:t xml:space="preserve">г-н Лазар Лазаров – МТСП; </w:t>
      </w:r>
      <w:r w:rsidR="00C70A4E" w:rsidRPr="005E3386">
        <w:rPr>
          <w:rFonts w:cs="Times New Roman"/>
        </w:rPr>
        <w:t>г-жа Елка Димитрова – МТСП;</w:t>
      </w:r>
      <w:r w:rsidR="00BF0432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>г-</w:t>
      </w:r>
      <w:r w:rsidR="00850540">
        <w:rPr>
          <w:rFonts w:cs="Times New Roman"/>
        </w:rPr>
        <w:t>н</w:t>
      </w:r>
      <w:r w:rsidR="00B00A82" w:rsidRPr="005E3386">
        <w:rPr>
          <w:rFonts w:cs="Times New Roman"/>
        </w:rPr>
        <w:t xml:space="preserve"> </w:t>
      </w:r>
      <w:r w:rsidR="00850540">
        <w:rPr>
          <w:rFonts w:cs="Times New Roman"/>
        </w:rPr>
        <w:t>Драгомир Николов</w:t>
      </w:r>
      <w:r w:rsidR="002B1F3E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 xml:space="preserve">– </w:t>
      </w:r>
      <w:r w:rsidR="00C43243" w:rsidRPr="005E3386">
        <w:rPr>
          <w:rFonts w:cs="Times New Roman"/>
        </w:rPr>
        <w:t>А</w:t>
      </w:r>
      <w:r w:rsidR="00303B24" w:rsidRPr="005E3386">
        <w:rPr>
          <w:rFonts w:cs="Times New Roman"/>
        </w:rPr>
        <w:t>З;</w:t>
      </w:r>
      <w:r w:rsidR="00DF5BBB" w:rsidRPr="005E3386">
        <w:rPr>
          <w:rFonts w:cs="Times New Roman"/>
        </w:rPr>
        <w:t xml:space="preserve"> </w:t>
      </w:r>
      <w:r w:rsidR="009F3A49" w:rsidRPr="005E3386">
        <w:rPr>
          <w:rFonts w:cs="Times New Roman"/>
        </w:rPr>
        <w:t>г-</w:t>
      </w:r>
      <w:r w:rsidR="00850540">
        <w:rPr>
          <w:rFonts w:cs="Times New Roman"/>
        </w:rPr>
        <w:t>жа</w:t>
      </w:r>
      <w:r w:rsidR="00B16661" w:rsidRPr="005E3386">
        <w:rPr>
          <w:rFonts w:cs="Times New Roman"/>
        </w:rPr>
        <w:t xml:space="preserve"> </w:t>
      </w:r>
      <w:r w:rsidR="00850540">
        <w:rPr>
          <w:rFonts w:cs="Times New Roman"/>
        </w:rPr>
        <w:t>Даниела Кадийска</w:t>
      </w:r>
      <w:r w:rsidR="00944728" w:rsidRPr="005E3386">
        <w:rPr>
          <w:rFonts w:cs="Times New Roman"/>
        </w:rPr>
        <w:t xml:space="preserve"> </w:t>
      </w:r>
      <w:r w:rsidR="00ED5932" w:rsidRPr="005E3386">
        <w:rPr>
          <w:rFonts w:cs="Times New Roman"/>
        </w:rPr>
        <w:t xml:space="preserve">– ИА </w:t>
      </w:r>
      <w:r w:rsidR="009F3A49" w:rsidRPr="005E3386">
        <w:rPr>
          <w:rFonts w:cs="Times New Roman"/>
        </w:rPr>
        <w:t>ГИТ</w:t>
      </w:r>
      <w:r w:rsidR="00FD766B" w:rsidRPr="005E3386">
        <w:rPr>
          <w:rFonts w:cs="Times New Roman"/>
        </w:rPr>
        <w:t>;</w:t>
      </w:r>
      <w:r w:rsidR="00FC7102" w:rsidRPr="005E3386">
        <w:rPr>
          <w:rFonts w:cs="Times New Roman"/>
        </w:rPr>
        <w:t xml:space="preserve"> </w:t>
      </w:r>
      <w:r w:rsidR="00850540">
        <w:rPr>
          <w:rFonts w:cs="Times New Roman"/>
        </w:rPr>
        <w:t xml:space="preserve">г-н Свилен Пенков – АХУ; </w:t>
      </w:r>
      <w:r w:rsidR="0020081F" w:rsidRPr="005E3386">
        <w:rPr>
          <w:rFonts w:cs="Times New Roman"/>
        </w:rPr>
        <w:t>г-</w:t>
      </w:r>
      <w:r w:rsidR="002B1F3E" w:rsidRPr="005E3386">
        <w:rPr>
          <w:rFonts w:cs="Times New Roman"/>
        </w:rPr>
        <w:t xml:space="preserve">жа Румяна </w:t>
      </w:r>
      <w:r w:rsidR="00850540">
        <w:rPr>
          <w:rFonts w:cs="Times New Roman"/>
        </w:rPr>
        <w:t>Петко</w:t>
      </w:r>
      <w:r w:rsidR="002B1F3E" w:rsidRPr="005E3386">
        <w:rPr>
          <w:rFonts w:cs="Times New Roman"/>
        </w:rPr>
        <w:t>ва</w:t>
      </w:r>
      <w:r w:rsidR="0020081F" w:rsidRPr="005E3386">
        <w:rPr>
          <w:rFonts w:cs="Times New Roman"/>
        </w:rPr>
        <w:t xml:space="preserve"> </w:t>
      </w:r>
      <w:r w:rsidR="00DE0EAD" w:rsidRPr="005E3386">
        <w:rPr>
          <w:rFonts w:cs="Times New Roman"/>
        </w:rPr>
        <w:t>–</w:t>
      </w:r>
      <w:r w:rsidR="0020081F" w:rsidRPr="005E3386">
        <w:rPr>
          <w:rFonts w:cs="Times New Roman"/>
        </w:rPr>
        <w:t xml:space="preserve"> АСП;</w:t>
      </w:r>
      <w:r w:rsidR="00DE78CE" w:rsidRPr="005E3386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Атанаска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Тодоро</w:t>
      </w:r>
      <w:r w:rsidR="00247D3C" w:rsidRPr="005E3386">
        <w:rPr>
          <w:rFonts w:cs="Times New Roman"/>
        </w:rPr>
        <w:t>ва – КНСБ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Мария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Петр</w:t>
      </w:r>
      <w:r w:rsidR="00247D3C" w:rsidRPr="005E3386">
        <w:rPr>
          <w:rFonts w:cs="Times New Roman"/>
        </w:rPr>
        <w:t>ова – КТ „Подкрепа”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850540">
        <w:rPr>
          <w:rFonts w:cs="Times New Roman"/>
        </w:rPr>
        <w:t>Паунит</w:t>
      </w:r>
      <w:r w:rsidR="00247D3C">
        <w:rPr>
          <w:rFonts w:cs="Times New Roman"/>
        </w:rPr>
        <w:t>а</w:t>
      </w:r>
      <w:r w:rsidR="00247D3C" w:rsidRPr="005E3386">
        <w:rPr>
          <w:rFonts w:cs="Times New Roman"/>
        </w:rPr>
        <w:t xml:space="preserve"> </w:t>
      </w:r>
      <w:r w:rsidR="00850540">
        <w:rPr>
          <w:rFonts w:cs="Times New Roman"/>
        </w:rPr>
        <w:t>Петро</w:t>
      </w:r>
      <w:r w:rsidR="00247D3C" w:rsidRPr="005E3386">
        <w:rPr>
          <w:rFonts w:cs="Times New Roman"/>
        </w:rPr>
        <w:t>ва – КТ „Подкрепа”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>г-</w:t>
      </w:r>
      <w:r w:rsidR="00247D3C">
        <w:rPr>
          <w:rFonts w:cs="Times New Roman"/>
        </w:rPr>
        <w:t>н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Добрин Иванов</w:t>
      </w:r>
      <w:r w:rsidR="00247D3C" w:rsidRPr="005E3386">
        <w:rPr>
          <w:rFonts w:cs="Times New Roman"/>
        </w:rPr>
        <w:t xml:space="preserve"> – АИКБ; </w:t>
      </w:r>
      <w:r w:rsidR="00AE4F51" w:rsidRPr="005E3386">
        <w:rPr>
          <w:rFonts w:cs="Times New Roman"/>
        </w:rPr>
        <w:t>г</w:t>
      </w:r>
      <w:r w:rsidR="00AE4F51" w:rsidRPr="005E3386">
        <w:rPr>
          <w:rFonts w:cs="Times New Roman"/>
          <w:b/>
        </w:rPr>
        <w:t>-</w:t>
      </w:r>
      <w:r w:rsidR="00AE4F51" w:rsidRPr="005E3386">
        <w:rPr>
          <w:rFonts w:cs="Times New Roman"/>
        </w:rPr>
        <w:t>жа</w:t>
      </w:r>
      <w:r w:rsidR="00250717" w:rsidRPr="005E3386">
        <w:rPr>
          <w:rFonts w:cs="Times New Roman"/>
        </w:rPr>
        <w:t xml:space="preserve"> </w:t>
      </w:r>
      <w:r w:rsidR="00A64874" w:rsidRPr="005E3386">
        <w:rPr>
          <w:rFonts w:cs="Times New Roman"/>
        </w:rPr>
        <w:t>Антоанета Кацарова</w:t>
      </w:r>
      <w:r w:rsidR="007D51BD" w:rsidRPr="005E3386">
        <w:rPr>
          <w:rFonts w:cs="Times New Roman"/>
        </w:rPr>
        <w:t xml:space="preserve"> </w:t>
      </w:r>
      <w:r w:rsidR="00AE4F51" w:rsidRPr="005E3386">
        <w:rPr>
          <w:rFonts w:cs="Times New Roman"/>
        </w:rPr>
        <w:t xml:space="preserve">– БСК; </w:t>
      </w:r>
      <w:r w:rsidR="00850540">
        <w:rPr>
          <w:rFonts w:cs="Times New Roman"/>
        </w:rPr>
        <w:t xml:space="preserve">г-жа Здравка Георгиева – БТПП; г-жа Маргарита Дамянова – БТПП; </w:t>
      </w:r>
      <w:r w:rsidR="00B675C6" w:rsidRPr="005E3386">
        <w:rPr>
          <w:rFonts w:cs="Times New Roman"/>
        </w:rPr>
        <w:t xml:space="preserve">г-жа Валентина Георгиева </w:t>
      </w:r>
      <w:r w:rsidR="00CF5181" w:rsidRPr="005E3386">
        <w:rPr>
          <w:rFonts w:cs="Times New Roman"/>
        </w:rPr>
        <w:t>–</w:t>
      </w:r>
      <w:r w:rsidR="00B675C6" w:rsidRPr="005E3386">
        <w:rPr>
          <w:rFonts w:cs="Times New Roman"/>
        </w:rPr>
        <w:t xml:space="preserve"> ССИ</w:t>
      </w:r>
      <w:r w:rsidR="00247D3C" w:rsidRPr="005E3386">
        <w:rPr>
          <w:rFonts w:cs="Times New Roman"/>
        </w:rPr>
        <w:t xml:space="preserve">; г-жа </w:t>
      </w:r>
      <w:r w:rsidR="00247D3C">
        <w:rPr>
          <w:rFonts w:cs="Times New Roman"/>
        </w:rPr>
        <w:t>Радосвета Господино</w:t>
      </w:r>
      <w:r w:rsidR="00247D3C" w:rsidRPr="005E3386">
        <w:rPr>
          <w:rFonts w:cs="Times New Roman"/>
        </w:rPr>
        <w:t>ва – ССИ</w:t>
      </w:r>
    </w:p>
    <w:p w:rsidR="00CF5181" w:rsidRDefault="00CF518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CF5181" w:rsidRPr="005E3386" w:rsidRDefault="00EC35F8" w:rsidP="00EC35F8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>
        <w:rPr>
          <w:rFonts w:cs="Times New Roman"/>
          <w:b/>
        </w:rPr>
        <w:t xml:space="preserve">      </w:t>
      </w:r>
      <w:r w:rsidR="00CF5181" w:rsidRPr="005E3386">
        <w:rPr>
          <w:rFonts w:cs="Times New Roman"/>
          <w:b/>
        </w:rPr>
        <w:t>Поканени:</w:t>
      </w:r>
      <w:r w:rsidR="00850540">
        <w:rPr>
          <w:rFonts w:cs="Times New Roman"/>
        </w:rPr>
        <w:tab/>
        <w:t xml:space="preserve">г-н Искрен Ангелов – МТСП; </w:t>
      </w:r>
      <w:r w:rsidR="00D44342">
        <w:rPr>
          <w:rFonts w:cs="Times New Roman"/>
        </w:rPr>
        <w:t>г-жа Борислава Петрова</w:t>
      </w:r>
      <w:r w:rsidR="00D44342" w:rsidRPr="005E3386">
        <w:rPr>
          <w:rFonts w:cs="Times New Roman"/>
        </w:rPr>
        <w:t xml:space="preserve"> – </w:t>
      </w:r>
      <w:r w:rsidR="00D44342">
        <w:rPr>
          <w:rFonts w:cs="Times New Roman"/>
        </w:rPr>
        <w:t>МТСП</w:t>
      </w:r>
      <w:r w:rsidR="00D44342" w:rsidRPr="005E3386">
        <w:rPr>
          <w:rFonts w:cs="Times New Roman"/>
        </w:rPr>
        <w:t>;</w:t>
      </w:r>
      <w:r w:rsidR="00D44342">
        <w:rPr>
          <w:rFonts w:cs="Times New Roman"/>
        </w:rPr>
        <w:t xml:space="preserve"> </w:t>
      </w:r>
      <w:r>
        <w:rPr>
          <w:rFonts w:cs="Times New Roman"/>
        </w:rPr>
        <w:t xml:space="preserve">г-жа </w:t>
      </w:r>
      <w:r w:rsidR="00850540">
        <w:rPr>
          <w:rFonts w:cs="Times New Roman"/>
        </w:rPr>
        <w:t>Кремена Калчева – АЗ</w:t>
      </w:r>
    </w:p>
    <w:p w:rsidR="000D2152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Pr="005E3386" w:rsidRDefault="003E59E7" w:rsidP="007417B7">
      <w:pPr>
        <w:jc w:val="both"/>
        <w:rPr>
          <w:rFonts w:cs="Times New Roman"/>
          <w:b/>
        </w:rPr>
      </w:pPr>
      <w:r w:rsidRPr="005E3386">
        <w:rPr>
          <w:rFonts w:cs="Times New Roman"/>
          <w:b/>
        </w:rPr>
        <w:t>Заседанието има необходимия кворум и се счита за редовно</w:t>
      </w:r>
      <w:r w:rsidR="001C37B0" w:rsidRPr="005E3386">
        <w:rPr>
          <w:rFonts w:cs="Times New Roman"/>
          <w:b/>
        </w:rPr>
        <w:t>.</w:t>
      </w:r>
    </w:p>
    <w:p w:rsidR="00057815" w:rsidRDefault="00057815" w:rsidP="007417B7">
      <w:pPr>
        <w:jc w:val="both"/>
        <w:rPr>
          <w:rFonts w:cs="Times New Roman"/>
          <w:b/>
        </w:rPr>
      </w:pPr>
    </w:p>
    <w:p w:rsidR="00DB73ED" w:rsidRPr="005E3386" w:rsidRDefault="00DB73ED" w:rsidP="007417B7">
      <w:pPr>
        <w:jc w:val="both"/>
        <w:rPr>
          <w:rFonts w:cs="Times New Roman"/>
          <w:b/>
        </w:rPr>
      </w:pPr>
    </w:p>
    <w:p w:rsidR="004265F4" w:rsidRPr="005E3386" w:rsidRDefault="00143892" w:rsidP="007417B7">
      <w:pPr>
        <w:outlineLvl w:val="0"/>
        <w:rPr>
          <w:rFonts w:cs="Times New Roman"/>
        </w:rPr>
      </w:pPr>
      <w:r w:rsidRPr="005E3386">
        <w:rPr>
          <w:rFonts w:cs="Times New Roman"/>
        </w:rPr>
        <w:t xml:space="preserve">Заседанието се проведе при следния </w:t>
      </w:r>
      <w:r w:rsidR="00F9646B" w:rsidRPr="005E3386">
        <w:rPr>
          <w:rFonts w:cs="Times New Roman"/>
        </w:rPr>
        <w:t>днев</w:t>
      </w:r>
      <w:r w:rsidRPr="005E3386">
        <w:rPr>
          <w:rFonts w:cs="Times New Roman"/>
        </w:rPr>
        <w:t>ен ред</w:t>
      </w:r>
      <w:r w:rsidR="004265F4" w:rsidRPr="005E3386">
        <w:rPr>
          <w:rFonts w:cs="Times New Roman"/>
        </w:rPr>
        <w:t>:</w:t>
      </w:r>
    </w:p>
    <w:p w:rsidR="00D448B8" w:rsidRPr="005E3386" w:rsidRDefault="00D448B8" w:rsidP="00D448B8">
      <w:pPr>
        <w:jc w:val="both"/>
        <w:rPr>
          <w:rFonts w:eastAsia="Calibri" w:cs="Times New Roman"/>
          <w:color w:val="auto"/>
        </w:rPr>
      </w:pPr>
    </w:p>
    <w:p w:rsidR="00D9099E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</w:rPr>
        <w:t xml:space="preserve">Обсъждане на проект </w:t>
      </w:r>
      <w:r w:rsidR="002D6E8E">
        <w:rPr>
          <w:color w:val="0D0D0D"/>
        </w:rPr>
        <w:t xml:space="preserve">на </w:t>
      </w:r>
      <w:r w:rsidR="003D3F1B">
        <w:rPr>
          <w:color w:val="0D0D0D"/>
        </w:rPr>
        <w:t>Преразпределение на средства в</w:t>
      </w:r>
      <w:r w:rsidRPr="005E3386">
        <w:rPr>
          <w:color w:val="0D0D0D"/>
        </w:rPr>
        <w:t xml:space="preserve"> Националния план за действие по заетостта през 2018 г.</w:t>
      </w:r>
      <w:r w:rsidR="003D3F1B">
        <w:rPr>
          <w:color w:val="0D0D0D"/>
        </w:rPr>
        <w:t xml:space="preserve"> съгласно чл. 4, ал. 3 от Закона за насърчаване на заетостта</w:t>
      </w:r>
      <w:r w:rsidRPr="005E3386">
        <w:rPr>
          <w:color w:val="0D0D0D"/>
        </w:rPr>
        <w:t>;</w:t>
      </w:r>
    </w:p>
    <w:p w:rsidR="003D3F1B" w:rsidRDefault="003D3F1B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>
        <w:rPr>
          <w:color w:val="0D0D0D"/>
        </w:rPr>
        <w:t>Представяне на приетите от Съвета Заключения от международната конференция „Бъдещето на труда: подход, основан на жизнения цикъл“;</w:t>
      </w: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</w:pPr>
      <w:r w:rsidRPr="005E3386">
        <w:t>Разни.</w:t>
      </w:r>
    </w:p>
    <w:p w:rsidR="00D9099E" w:rsidRDefault="00D9099E" w:rsidP="00D9099E">
      <w:pPr>
        <w:pStyle w:val="ListParagraph"/>
        <w:jc w:val="both"/>
      </w:pPr>
    </w:p>
    <w:p w:rsidR="00DB73ED" w:rsidRPr="005E3386" w:rsidRDefault="00DB73ED" w:rsidP="00D9099E">
      <w:pPr>
        <w:pStyle w:val="ListParagraph"/>
        <w:jc w:val="both"/>
      </w:pPr>
    </w:p>
    <w:p w:rsidR="00FC5084" w:rsidRDefault="00FC5084" w:rsidP="00FC5084">
      <w:pPr>
        <w:jc w:val="both"/>
        <w:rPr>
          <w:rFonts w:cs="Times New Roman"/>
          <w:color w:val="auto"/>
        </w:rPr>
      </w:pPr>
      <w:r w:rsidRPr="00B46F53">
        <w:rPr>
          <w:b/>
        </w:rPr>
        <w:t>Г-</w:t>
      </w:r>
      <w:r>
        <w:rPr>
          <w:b/>
        </w:rPr>
        <w:t>н Лазар Лазаров</w:t>
      </w:r>
      <w:r w:rsidRPr="00B46F53">
        <w:rPr>
          <w:b/>
        </w:rPr>
        <w:t xml:space="preserve"> </w:t>
      </w:r>
      <w:r>
        <w:t>представи дневния ред и даде думата на госпожа Калчева да направи презентация на преразпределението по първа точка от приетия дневен ред.</w:t>
      </w:r>
    </w:p>
    <w:p w:rsidR="00FC5084" w:rsidRDefault="00FC5084" w:rsidP="00FC5084">
      <w:pPr>
        <w:jc w:val="both"/>
      </w:pPr>
    </w:p>
    <w:p w:rsidR="00831D75" w:rsidRPr="005E3386" w:rsidRDefault="00831D75" w:rsidP="00831D75">
      <w:pPr>
        <w:ind w:left="720"/>
        <w:contextualSpacing/>
      </w:pPr>
    </w:p>
    <w:p w:rsidR="00BE760E" w:rsidRDefault="00BE760E" w:rsidP="00D93C94">
      <w:pPr>
        <w:jc w:val="both"/>
      </w:pPr>
    </w:p>
    <w:p w:rsidR="00D227CF" w:rsidRPr="005E3386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5E3386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DF3B22" w:rsidRDefault="00DF3B22" w:rsidP="00DF3B22">
      <w:pPr>
        <w:jc w:val="center"/>
        <w:rPr>
          <w:rFonts w:cs="Times New Roman"/>
          <w:b/>
          <w:u w:val="single"/>
        </w:rPr>
      </w:pPr>
    </w:p>
    <w:p w:rsidR="00F002FA" w:rsidRDefault="00F002FA" w:rsidP="00DF3B22">
      <w:pPr>
        <w:jc w:val="center"/>
        <w:rPr>
          <w:rFonts w:cs="Times New Roman"/>
          <w:b/>
          <w:u w:val="single"/>
        </w:rPr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По първа точка от дневния ред</w:t>
      </w:r>
    </w:p>
    <w:p w:rsidR="00DF3B22" w:rsidRPr="006A3532" w:rsidRDefault="00DF3B22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DF3B22" w:rsidRDefault="00DF3B22" w:rsidP="00DF3B22">
      <w:pPr>
        <w:jc w:val="both"/>
      </w:pPr>
      <w:r>
        <w:t xml:space="preserve">НСНЗ подкрепя </w:t>
      </w:r>
      <w:r w:rsidR="00C36570">
        <w:t xml:space="preserve">единодушно </w:t>
      </w:r>
      <w:r>
        <w:t>проект</w:t>
      </w:r>
      <w:r w:rsidR="00C36570">
        <w:t xml:space="preserve">а на </w:t>
      </w:r>
      <w:r w:rsidR="007D1259">
        <w:t>п</w:t>
      </w:r>
      <w:r w:rsidR="007D1259">
        <w:rPr>
          <w:color w:val="0D0D0D"/>
        </w:rPr>
        <w:t>реразпределение на средства в</w:t>
      </w:r>
      <w:r w:rsidR="007D1259" w:rsidRPr="005E3386">
        <w:rPr>
          <w:color w:val="0D0D0D"/>
        </w:rPr>
        <w:t xml:space="preserve"> Националния план за действие по заетостта през 2018 г.</w:t>
      </w:r>
      <w:r w:rsidR="007D1259">
        <w:rPr>
          <w:color w:val="0D0D0D"/>
        </w:rPr>
        <w:t xml:space="preserve"> съгласно чл. 4, ал. 3 от Закона за насърчаване на заетостта</w:t>
      </w:r>
      <w:r>
        <w:t xml:space="preserve"> и предлага проекта да бъде </w:t>
      </w:r>
      <w:r w:rsidR="007D1259">
        <w:t>предложен за утвърждаване от министъра на труда и социалната политика</w:t>
      </w:r>
      <w:r>
        <w:t>.</w:t>
      </w:r>
      <w:bookmarkStart w:id="0" w:name="_GoBack"/>
      <w:bookmarkEnd w:id="0"/>
    </w:p>
    <w:sectPr w:rsidR="00DF3B22" w:rsidSect="00BE760E">
      <w:footerReference w:type="even" r:id="rId8"/>
      <w:footerReference w:type="default" r:id="rId9"/>
      <w:pgSz w:w="12240" w:h="15840"/>
      <w:pgMar w:top="1135" w:right="1325" w:bottom="993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7C27" w:rsidRDefault="00647C27">
      <w:r>
        <w:separator/>
      </w:r>
    </w:p>
  </w:endnote>
  <w:endnote w:type="continuationSeparator" w:id="0">
    <w:p w:rsidR="00647C27" w:rsidRDefault="00647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445E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7C27" w:rsidRDefault="00647C27">
      <w:r>
        <w:separator/>
      </w:r>
    </w:p>
  </w:footnote>
  <w:footnote w:type="continuationSeparator" w:id="0">
    <w:p w:rsidR="00647C27" w:rsidRDefault="00647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65pt;height:10.6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936082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4" w15:restartNumberingAfterBreak="0">
    <w:nsid w:val="650C57F1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20"/>
  </w:num>
  <w:num w:numId="5">
    <w:abstractNumId w:val="7"/>
  </w:num>
  <w:num w:numId="6">
    <w:abstractNumId w:val="17"/>
  </w:num>
  <w:num w:numId="7">
    <w:abstractNumId w:val="6"/>
  </w:num>
  <w:num w:numId="8">
    <w:abstractNumId w:val="3"/>
  </w:num>
  <w:num w:numId="9">
    <w:abstractNumId w:val="15"/>
  </w:num>
  <w:num w:numId="10">
    <w:abstractNumId w:val="21"/>
  </w:num>
  <w:num w:numId="11">
    <w:abstractNumId w:val="0"/>
  </w:num>
  <w:num w:numId="12">
    <w:abstractNumId w:val="4"/>
  </w:num>
  <w:num w:numId="13">
    <w:abstractNumId w:val="13"/>
  </w:num>
  <w:num w:numId="14">
    <w:abstractNumId w:val="22"/>
  </w:num>
  <w:num w:numId="15">
    <w:abstractNumId w:val="1"/>
  </w:num>
  <w:num w:numId="16">
    <w:abstractNumId w:val="2"/>
  </w:num>
  <w:num w:numId="17">
    <w:abstractNumId w:val="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1"/>
  </w:num>
  <w:num w:numId="21">
    <w:abstractNumId w:val="18"/>
  </w:num>
  <w:num w:numId="22">
    <w:abstractNumId w:val="25"/>
  </w:num>
  <w:num w:numId="23">
    <w:abstractNumId w:val="8"/>
  </w:num>
  <w:num w:numId="24">
    <w:abstractNumId w:val="19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14"/>
  </w:num>
  <w:num w:numId="28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83B"/>
    <w:rsid w:val="00022909"/>
    <w:rsid w:val="000229ED"/>
    <w:rsid w:val="00022D42"/>
    <w:rsid w:val="00022EAC"/>
    <w:rsid w:val="000230CC"/>
    <w:rsid w:val="000234E7"/>
    <w:rsid w:val="0002389C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372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C0F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79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45E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9B7"/>
    <w:rsid w:val="00076DE4"/>
    <w:rsid w:val="0007729D"/>
    <w:rsid w:val="000776EB"/>
    <w:rsid w:val="000777B8"/>
    <w:rsid w:val="00077BE0"/>
    <w:rsid w:val="00077C69"/>
    <w:rsid w:val="00077C9A"/>
    <w:rsid w:val="00077DFF"/>
    <w:rsid w:val="0008054D"/>
    <w:rsid w:val="000808FF"/>
    <w:rsid w:val="00080944"/>
    <w:rsid w:val="000809AB"/>
    <w:rsid w:val="000809BE"/>
    <w:rsid w:val="00080FCD"/>
    <w:rsid w:val="00081272"/>
    <w:rsid w:val="000812C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04F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AC8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AC6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32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842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3EF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00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330"/>
    <w:rsid w:val="00176646"/>
    <w:rsid w:val="00176FA6"/>
    <w:rsid w:val="00177014"/>
    <w:rsid w:val="001773B3"/>
    <w:rsid w:val="0017782E"/>
    <w:rsid w:val="001779D5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9BA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3F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5B3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17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725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1EE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17DD9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043"/>
    <w:rsid w:val="002242AE"/>
    <w:rsid w:val="002245B4"/>
    <w:rsid w:val="00224A1F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2B1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3C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3CC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67F6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530"/>
    <w:rsid w:val="00296792"/>
    <w:rsid w:val="00296897"/>
    <w:rsid w:val="00296B70"/>
    <w:rsid w:val="00296C08"/>
    <w:rsid w:val="00296F79"/>
    <w:rsid w:val="00297454"/>
    <w:rsid w:val="002978A7"/>
    <w:rsid w:val="002979B9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05D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C0D"/>
    <w:rsid w:val="002D4E77"/>
    <w:rsid w:val="002D500D"/>
    <w:rsid w:val="002D5618"/>
    <w:rsid w:val="002D5AB0"/>
    <w:rsid w:val="002D5AB8"/>
    <w:rsid w:val="002D5D67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E"/>
    <w:rsid w:val="002D6E8F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D4C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05B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467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B98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11A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88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5FA3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4FDC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6A99"/>
    <w:rsid w:val="003A7821"/>
    <w:rsid w:val="003A78E3"/>
    <w:rsid w:val="003A7918"/>
    <w:rsid w:val="003A7A12"/>
    <w:rsid w:val="003A7A4D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9A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87C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3F1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410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3A8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C06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BE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93C"/>
    <w:rsid w:val="00432CAD"/>
    <w:rsid w:val="00432D6D"/>
    <w:rsid w:val="00432EFA"/>
    <w:rsid w:val="004333D6"/>
    <w:rsid w:val="0043355C"/>
    <w:rsid w:val="0043387C"/>
    <w:rsid w:val="004339B5"/>
    <w:rsid w:val="00433AD8"/>
    <w:rsid w:val="00433CDE"/>
    <w:rsid w:val="00433DE6"/>
    <w:rsid w:val="0043418A"/>
    <w:rsid w:val="00434567"/>
    <w:rsid w:val="00434618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36F7"/>
    <w:rsid w:val="004546AA"/>
    <w:rsid w:val="004549CC"/>
    <w:rsid w:val="00454DD9"/>
    <w:rsid w:val="00454FAE"/>
    <w:rsid w:val="00455091"/>
    <w:rsid w:val="0045525D"/>
    <w:rsid w:val="004552F2"/>
    <w:rsid w:val="004554FD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9C3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357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10B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393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485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24D"/>
    <w:rsid w:val="0050137B"/>
    <w:rsid w:val="005019A7"/>
    <w:rsid w:val="00501BA4"/>
    <w:rsid w:val="005021D8"/>
    <w:rsid w:val="0050229A"/>
    <w:rsid w:val="005022AE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35C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1F0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0BB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C44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4AA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DA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B7E17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A2E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C16"/>
    <w:rsid w:val="005D4DD8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386"/>
    <w:rsid w:val="005E35B8"/>
    <w:rsid w:val="005E38C0"/>
    <w:rsid w:val="005E3911"/>
    <w:rsid w:val="005E397E"/>
    <w:rsid w:val="005E3993"/>
    <w:rsid w:val="005E3B9D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6AF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5F7B25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6FB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965"/>
    <w:rsid w:val="00611BA3"/>
    <w:rsid w:val="00611E0F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857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27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1FF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BCC"/>
    <w:rsid w:val="00667E95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5EB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0"/>
    <w:rsid w:val="006A0D92"/>
    <w:rsid w:val="006A1045"/>
    <w:rsid w:val="006A11D6"/>
    <w:rsid w:val="006A1658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0D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47B"/>
    <w:rsid w:val="006A777A"/>
    <w:rsid w:val="006A7964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994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9BE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3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332"/>
    <w:rsid w:val="006E47DC"/>
    <w:rsid w:val="006E4BA0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880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745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1F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993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BEB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64"/>
    <w:rsid w:val="007B5D71"/>
    <w:rsid w:val="007B5F71"/>
    <w:rsid w:val="007B64BD"/>
    <w:rsid w:val="007B69EE"/>
    <w:rsid w:val="007B7001"/>
    <w:rsid w:val="007B7207"/>
    <w:rsid w:val="007B7489"/>
    <w:rsid w:val="007B76CD"/>
    <w:rsid w:val="007B795D"/>
    <w:rsid w:val="007B7A39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259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16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B82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574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AC8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54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89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45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4E94"/>
    <w:rsid w:val="008750B5"/>
    <w:rsid w:val="008756E9"/>
    <w:rsid w:val="00875757"/>
    <w:rsid w:val="00875835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63C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13F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1B0F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AE9"/>
    <w:rsid w:val="008C0C1F"/>
    <w:rsid w:val="008C1A39"/>
    <w:rsid w:val="008C1BF7"/>
    <w:rsid w:val="008C1DB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8FE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A9D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03"/>
    <w:rsid w:val="008E655B"/>
    <w:rsid w:val="008E6588"/>
    <w:rsid w:val="008E6CD1"/>
    <w:rsid w:val="008E6E45"/>
    <w:rsid w:val="008E7126"/>
    <w:rsid w:val="008E7448"/>
    <w:rsid w:val="008E771B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4E88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0D5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478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BA4"/>
    <w:rsid w:val="00952DCF"/>
    <w:rsid w:val="00952E6E"/>
    <w:rsid w:val="009532DE"/>
    <w:rsid w:val="00953301"/>
    <w:rsid w:val="009536B9"/>
    <w:rsid w:val="0095389C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7E6"/>
    <w:rsid w:val="00957C6D"/>
    <w:rsid w:val="00957DF3"/>
    <w:rsid w:val="009600AD"/>
    <w:rsid w:val="0096018A"/>
    <w:rsid w:val="009601DF"/>
    <w:rsid w:val="00960719"/>
    <w:rsid w:val="0096093A"/>
    <w:rsid w:val="00960E94"/>
    <w:rsid w:val="00960ECF"/>
    <w:rsid w:val="00960F98"/>
    <w:rsid w:val="00961046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135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798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C2"/>
    <w:rsid w:val="009708E6"/>
    <w:rsid w:val="0097094A"/>
    <w:rsid w:val="00970D2C"/>
    <w:rsid w:val="00971311"/>
    <w:rsid w:val="00971619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3F6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021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584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23F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37FA5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214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C3F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6EE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C37"/>
    <w:rsid w:val="00AA5D1F"/>
    <w:rsid w:val="00AA5E71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D"/>
    <w:rsid w:val="00AC48D6"/>
    <w:rsid w:val="00AC4B9E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09A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67A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2D9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E3"/>
    <w:rsid w:val="00B129F7"/>
    <w:rsid w:val="00B12D99"/>
    <w:rsid w:val="00B13072"/>
    <w:rsid w:val="00B13104"/>
    <w:rsid w:val="00B135A4"/>
    <w:rsid w:val="00B136A3"/>
    <w:rsid w:val="00B13A29"/>
    <w:rsid w:val="00B13C8A"/>
    <w:rsid w:val="00B14412"/>
    <w:rsid w:val="00B144B7"/>
    <w:rsid w:val="00B14741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52A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15F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1BE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69E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6D15"/>
    <w:rsid w:val="00BE7176"/>
    <w:rsid w:val="00BE7214"/>
    <w:rsid w:val="00BE760E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1E4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634E"/>
    <w:rsid w:val="00C364E6"/>
    <w:rsid w:val="00C36570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2A11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95E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B4B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16F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669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BC"/>
    <w:rsid w:val="00CE31AB"/>
    <w:rsid w:val="00CE32DA"/>
    <w:rsid w:val="00CE398F"/>
    <w:rsid w:val="00CE39CE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3F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65B"/>
    <w:rsid w:val="00D0684A"/>
    <w:rsid w:val="00D06E87"/>
    <w:rsid w:val="00D06F39"/>
    <w:rsid w:val="00D073F4"/>
    <w:rsid w:val="00D07A17"/>
    <w:rsid w:val="00D07A21"/>
    <w:rsid w:val="00D1031F"/>
    <w:rsid w:val="00D10411"/>
    <w:rsid w:val="00D105D0"/>
    <w:rsid w:val="00D107A0"/>
    <w:rsid w:val="00D10E15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342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ABC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091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C94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66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3ED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7BD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B7A"/>
    <w:rsid w:val="00DF2CB2"/>
    <w:rsid w:val="00DF2DFF"/>
    <w:rsid w:val="00DF3143"/>
    <w:rsid w:val="00DF35CE"/>
    <w:rsid w:val="00DF375E"/>
    <w:rsid w:val="00DF37CA"/>
    <w:rsid w:val="00DF3B22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536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B61"/>
    <w:rsid w:val="00E30C9A"/>
    <w:rsid w:val="00E310C5"/>
    <w:rsid w:val="00E31247"/>
    <w:rsid w:val="00E312B1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2EF1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F66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40A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03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ABB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7B8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4B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BEF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5F8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C7D4A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4FC3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2DC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8BB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2FA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3CB0"/>
    <w:rsid w:val="00F04215"/>
    <w:rsid w:val="00F0432E"/>
    <w:rsid w:val="00F04523"/>
    <w:rsid w:val="00F04854"/>
    <w:rsid w:val="00F04ED5"/>
    <w:rsid w:val="00F0514E"/>
    <w:rsid w:val="00F051F7"/>
    <w:rsid w:val="00F0548D"/>
    <w:rsid w:val="00F05709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11F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8C7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EA1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59F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BD9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EEC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084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B5BEE3D"/>
  <w15:docId w15:val="{DFDFAE0F-5E92-4411-A70E-D6206EB69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0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39ECDB-9981-4631-8C5B-4B62C0008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2</cp:revision>
  <cp:lastPrinted>2017-05-26T07:22:00Z</cp:lastPrinted>
  <dcterms:created xsi:type="dcterms:W3CDTF">2019-03-20T12:23:00Z</dcterms:created>
  <dcterms:modified xsi:type="dcterms:W3CDTF">2019-03-20T12:23:00Z</dcterms:modified>
</cp:coreProperties>
</file>